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6EC9A975" w:rsidR="005F56CE" w:rsidRDefault="00EA5644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 for</w:t>
      </w:r>
      <w:r w:rsidR="005F56CE">
        <w:rPr>
          <w:rFonts w:ascii="Times New Roman" w:hAnsi="Times New Roman" w:cs="Times New Roman"/>
          <w:b/>
          <w:sz w:val="24"/>
          <w:szCs w:val="24"/>
        </w:rPr>
        <w:t xml:space="preserve"> Meeting No.</w:t>
      </w:r>
      <w:r w:rsidR="00F165B4">
        <w:rPr>
          <w:rFonts w:ascii="Times New Roman" w:hAnsi="Times New Roman" w:cs="Times New Roman"/>
          <w:b/>
          <w:sz w:val="24"/>
          <w:szCs w:val="24"/>
        </w:rPr>
        <w:t>9</w:t>
      </w:r>
    </w:p>
    <w:p w14:paraId="1080B306" w14:textId="0EE08F25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F56796">
        <w:rPr>
          <w:rFonts w:ascii="Times New Roman" w:hAnsi="Times New Roman" w:cs="Times New Roman"/>
          <w:b/>
          <w:sz w:val="24"/>
          <w:szCs w:val="24"/>
        </w:rPr>
        <w:t xml:space="preserve">February </w:t>
      </w:r>
      <w:r w:rsidR="00F165B4">
        <w:rPr>
          <w:rFonts w:ascii="Times New Roman" w:hAnsi="Times New Roman" w:cs="Times New Roman"/>
          <w:b/>
          <w:sz w:val="24"/>
          <w:szCs w:val="24"/>
        </w:rPr>
        <w:t>22</w:t>
      </w:r>
      <w:r w:rsidR="00AF7FC4">
        <w:rPr>
          <w:rFonts w:ascii="Times New Roman" w:hAnsi="Times New Roman" w:cs="Times New Roman"/>
          <w:b/>
          <w:sz w:val="24"/>
          <w:szCs w:val="24"/>
        </w:rPr>
        <w:t>, 2023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273651AB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1293">
        <w:rPr>
          <w:rFonts w:ascii="Times New Roman" w:hAnsi="Times New Roman" w:cs="Times New Roman"/>
          <w:b/>
          <w:sz w:val="24"/>
          <w:szCs w:val="24"/>
        </w:rPr>
        <w:t>Roll Call</w:t>
      </w:r>
      <w:r w:rsidRPr="00F51293">
        <w:rPr>
          <w:rFonts w:ascii="Times New Roman" w:hAnsi="Times New Roman" w:cs="Times New Roman"/>
          <w:sz w:val="24"/>
          <w:szCs w:val="24"/>
        </w:rPr>
        <w:t xml:space="preserve">: </w:t>
      </w:r>
      <w:r w:rsidR="005B1FCD" w:rsidRPr="00F51293">
        <w:rPr>
          <w:rFonts w:ascii="Times New Roman" w:hAnsi="Times New Roman" w:cs="Times New Roman"/>
          <w:sz w:val="24"/>
          <w:szCs w:val="24"/>
        </w:rPr>
        <w:t>Blanco Lobo, Garrahy</w:t>
      </w:r>
      <w:r w:rsidRPr="00F51293">
        <w:rPr>
          <w:rFonts w:ascii="Times New Roman" w:hAnsi="Times New Roman" w:cs="Times New Roman"/>
          <w:sz w:val="24"/>
          <w:szCs w:val="24"/>
        </w:rPr>
        <w:t xml:space="preserve">, </w:t>
      </w:r>
      <w:r w:rsidR="005B1FCD" w:rsidRPr="00F51293">
        <w:rPr>
          <w:rFonts w:ascii="Times New Roman" w:hAnsi="Times New Roman" w:cs="Times New Roman"/>
          <w:sz w:val="24"/>
          <w:szCs w:val="24"/>
        </w:rPr>
        <w:t>Midha, Nikolaou</w:t>
      </w:r>
      <w:r w:rsidR="00740BBB" w:rsidRPr="00F51293">
        <w:rPr>
          <w:rFonts w:ascii="Times New Roman" w:hAnsi="Times New Roman" w:cs="Times New Roman"/>
          <w:sz w:val="24"/>
          <w:szCs w:val="24"/>
        </w:rPr>
        <w:t>, Fulton, Wielgosz, Wollard</w:t>
      </w:r>
      <w:r w:rsidRPr="00F51293">
        <w:rPr>
          <w:rFonts w:ascii="Times New Roman" w:hAnsi="Times New Roman" w:cs="Times New Roman"/>
          <w:sz w:val="24"/>
          <w:szCs w:val="24"/>
        </w:rPr>
        <w:t xml:space="preserve">, </w:t>
      </w:r>
      <w:r w:rsidR="006C2E50" w:rsidRPr="00F51293">
        <w:rPr>
          <w:rFonts w:ascii="Times New Roman" w:hAnsi="Times New Roman" w:cs="Times New Roman"/>
          <w:sz w:val="24"/>
          <w:szCs w:val="24"/>
        </w:rPr>
        <w:t>Faculty Senator</w:t>
      </w:r>
      <w:r w:rsidR="00F165B4" w:rsidRPr="00F51293">
        <w:rPr>
          <w:rFonts w:ascii="Times New Roman" w:hAnsi="Times New Roman" w:cs="Times New Roman"/>
          <w:sz w:val="24"/>
          <w:szCs w:val="24"/>
        </w:rPr>
        <w:t xml:space="preserve"> (TBD)</w:t>
      </w:r>
      <w:r w:rsidR="006C2E50" w:rsidRPr="00F51293">
        <w:rPr>
          <w:rFonts w:ascii="Times New Roman" w:hAnsi="Times New Roman" w:cs="Times New Roman"/>
          <w:sz w:val="24"/>
          <w:szCs w:val="24"/>
        </w:rPr>
        <w:t>, Student Senator</w:t>
      </w:r>
      <w:r w:rsidR="00F165B4" w:rsidRPr="00F51293">
        <w:rPr>
          <w:rFonts w:ascii="Times New Roman" w:hAnsi="Times New Roman" w:cs="Times New Roman"/>
          <w:sz w:val="24"/>
          <w:szCs w:val="24"/>
        </w:rPr>
        <w:t xml:space="preserve"> (TBD)</w:t>
      </w:r>
      <w:r w:rsidR="006C2E50" w:rsidRPr="00F51293">
        <w:rPr>
          <w:rFonts w:ascii="Times New Roman" w:hAnsi="Times New Roman" w:cs="Times New Roman"/>
          <w:sz w:val="24"/>
          <w:szCs w:val="24"/>
        </w:rPr>
        <w:t xml:space="preserve">, </w:t>
      </w:r>
      <w:r w:rsidR="00740BBB" w:rsidRPr="00F51293">
        <w:rPr>
          <w:rFonts w:ascii="Times New Roman" w:hAnsi="Times New Roman" w:cs="Times New Roman"/>
          <w:i/>
          <w:sz w:val="24"/>
          <w:szCs w:val="24"/>
        </w:rPr>
        <w:t>Cavi</w:t>
      </w:r>
      <w:r w:rsidRPr="00F51293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F51293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F51293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 w:rsidRPr="00F51293">
        <w:rPr>
          <w:rFonts w:ascii="Times New Roman" w:hAnsi="Times New Roman" w:cs="Times New Roman"/>
          <w:sz w:val="24"/>
          <w:szCs w:val="24"/>
        </w:rPr>
        <w:t xml:space="preserve">. (Note: quorum is </w:t>
      </w:r>
      <w:r w:rsidR="00F03296" w:rsidRPr="00F51293">
        <w:rPr>
          <w:rFonts w:ascii="Times New Roman" w:hAnsi="Times New Roman" w:cs="Times New Roman"/>
          <w:sz w:val="24"/>
          <w:szCs w:val="24"/>
        </w:rPr>
        <w:t>4</w:t>
      </w:r>
      <w:r w:rsidRPr="00F51293">
        <w:rPr>
          <w:rFonts w:ascii="Times New Roman" w:hAnsi="Times New Roman" w:cs="Times New Roman"/>
          <w:sz w:val="24"/>
          <w:szCs w:val="24"/>
        </w:rPr>
        <w:t xml:space="preserve"> voting members; </w:t>
      </w:r>
      <w:r w:rsidRPr="00F51293">
        <w:rPr>
          <w:rFonts w:ascii="Times New Roman" w:hAnsi="Times New Roman" w:cs="Times New Roman"/>
          <w:i/>
          <w:sz w:val="24"/>
          <w:szCs w:val="24"/>
        </w:rPr>
        <w:t>ex-officio</w:t>
      </w:r>
      <w:r w:rsidRPr="00F51293">
        <w:rPr>
          <w:rFonts w:ascii="Times New Roman" w:hAnsi="Times New Roman" w:cs="Times New Roman"/>
          <w:sz w:val="24"/>
          <w:szCs w:val="24"/>
        </w:rPr>
        <w:t>).</w:t>
      </w:r>
    </w:p>
    <w:p w14:paraId="69E7E7DB" w14:textId="25526910" w:rsidR="0078791D" w:rsidRPr="0078791D" w:rsidRDefault="0078791D" w:rsidP="3E0D1CBB">
      <w:pPr>
        <w:spacing w:after="100" w:afterAutospacing="1" w:line="276" w:lineRule="auto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3E0D1CBB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Absent:</w:t>
      </w:r>
      <w:r w:rsidR="00C65929" w:rsidRPr="3E0D1CBB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 Blanco Lobo</w:t>
      </w:r>
      <w:r w:rsidR="00AE00BE" w:rsidRPr="3E0D1CBB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, </w:t>
      </w:r>
      <w:r w:rsidR="00F51293" w:rsidRPr="3E0D1CBB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Wielgosz.</w:t>
      </w:r>
    </w:p>
    <w:p w14:paraId="2CA04408" w14:textId="16739BFE" w:rsidR="3E0D1CBB" w:rsidRDefault="3E0D1CBB" w:rsidP="3E0D1CBB">
      <w:pPr>
        <w:spacing w:afterAutospacing="1" w:line="276" w:lineRule="auto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</w:p>
    <w:p w14:paraId="6DB01226" w14:textId="6C20A388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0C0538C1" w:rsidR="00EC2AE7" w:rsidRPr="003D1FDE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color w:val="4472C4" w:themeColor="accent1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  <w:r w:rsidR="003D1FDE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3D1FDE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>6:00pm</w:t>
      </w:r>
    </w:p>
    <w:p w14:paraId="77C8D053" w14:textId="4BC52943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  <w:r w:rsidR="003D1FDE">
        <w:rPr>
          <w:rFonts w:ascii="Times New Roman" w:hAnsi="Times New Roman" w:cs="Times New Roman"/>
          <w:sz w:val="24"/>
          <w:szCs w:val="24"/>
        </w:rPr>
        <w:t xml:space="preserve"> </w:t>
      </w:r>
      <w:r w:rsidR="003D1FDE">
        <w:rPr>
          <w:rFonts w:ascii="Times New Roman" w:hAnsi="Times New Roman" w:cs="Times New Roman"/>
          <w:color w:val="4472C4" w:themeColor="accent1"/>
          <w:sz w:val="24"/>
          <w:szCs w:val="24"/>
        </w:rPr>
        <w:t>:</w:t>
      </w:r>
      <w:r w:rsidR="003D1FDE" w:rsidRPr="00F51293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Approved</w:t>
      </w:r>
    </w:p>
    <w:p w14:paraId="7941CF7D" w14:textId="0057E25B" w:rsidR="00700327" w:rsidRPr="008259C2" w:rsidRDefault="00700327" w:rsidP="00700327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46471B">
        <w:rPr>
          <w:rFonts w:ascii="Times New Roman" w:hAnsi="Times New Roman" w:cs="Times New Roman"/>
          <w:i/>
          <w:iCs/>
          <w:sz w:val="24"/>
          <w:szCs w:val="24"/>
        </w:rPr>
        <w:t>8</w:t>
      </w:r>
      <w:r>
        <w:rPr>
          <w:rFonts w:ascii="Times New Roman" w:hAnsi="Times New Roman" w:cs="Times New Roman"/>
          <w:i/>
          <w:iCs/>
          <w:sz w:val="24"/>
          <w:szCs w:val="24"/>
        </w:rPr>
        <w:t>AABC0</w:t>
      </w:r>
      <w:r w:rsidR="0046471B">
        <w:rPr>
          <w:rFonts w:ascii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46471B">
        <w:rPr>
          <w:rFonts w:ascii="Times New Roman" w:hAnsi="Times New Roman" w:cs="Times New Roman"/>
          <w:i/>
          <w:iCs/>
          <w:sz w:val="24"/>
          <w:szCs w:val="24"/>
        </w:rPr>
        <w:t>08</w:t>
      </w:r>
      <w:r>
        <w:rPr>
          <w:rFonts w:ascii="Times New Roman" w:hAnsi="Times New Roman" w:cs="Times New Roman"/>
          <w:i/>
          <w:iCs/>
          <w:sz w:val="24"/>
          <w:szCs w:val="24"/>
        </w:rPr>
        <w:t>.23</w:t>
      </w:r>
    </w:p>
    <w:p w14:paraId="45C95CF9" w14:textId="4355AD2E" w:rsidR="00F56796" w:rsidRDefault="002E4F61" w:rsidP="002E4F61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4F61">
        <w:rPr>
          <w:rFonts w:ascii="Times New Roman" w:hAnsi="Times New Roman" w:cs="Times New Roman"/>
          <w:sz w:val="24"/>
          <w:szCs w:val="24"/>
        </w:rPr>
        <w:t>Academic Impact Fund Annual Report</w:t>
      </w:r>
    </w:p>
    <w:p w14:paraId="63568F9A" w14:textId="6002A705" w:rsidR="001F208A" w:rsidRDefault="001F208A" w:rsidP="001F208A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E4F61">
        <w:rPr>
          <w:rFonts w:ascii="Times New Roman" w:hAnsi="Times New Roman" w:cs="Times New Roman"/>
          <w:i/>
          <w:iCs/>
          <w:sz w:val="24"/>
          <w:szCs w:val="24"/>
        </w:rPr>
        <w:t xml:space="preserve">Guest: Dan Elkins, Associate Vice President for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cademic </w:t>
      </w:r>
      <w:r w:rsidRPr="002E4F61">
        <w:rPr>
          <w:rFonts w:ascii="Times New Roman" w:hAnsi="Times New Roman" w:cs="Times New Roman"/>
          <w:i/>
          <w:iCs/>
          <w:sz w:val="24"/>
          <w:szCs w:val="24"/>
        </w:rPr>
        <w:t>Fiscal Management.</w:t>
      </w:r>
    </w:p>
    <w:p w14:paraId="0ACFEBF4" w14:textId="77777777" w:rsidR="001F208A" w:rsidRDefault="001F208A" w:rsidP="001F208A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E77EB">
        <w:rPr>
          <w:rFonts w:ascii="Times New Roman" w:hAnsi="Times New Roman" w:cs="Times New Roman"/>
          <w:i/>
          <w:iCs/>
          <w:sz w:val="24"/>
          <w:szCs w:val="24"/>
        </w:rPr>
        <w:t xml:space="preserve">AIF Report for AABC FY22 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BE77EB">
        <w:rPr>
          <w:rFonts w:ascii="Times New Roman" w:hAnsi="Times New Roman" w:cs="Times New Roman"/>
          <w:i/>
          <w:iCs/>
          <w:sz w:val="24"/>
          <w:szCs w:val="24"/>
        </w:rPr>
        <w:t>2.</w:t>
      </w:r>
      <w:r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BE77EB">
        <w:rPr>
          <w:rFonts w:ascii="Times New Roman" w:hAnsi="Times New Roman" w:cs="Times New Roman"/>
          <w:i/>
          <w:iCs/>
          <w:sz w:val="24"/>
          <w:szCs w:val="24"/>
        </w:rPr>
        <w:t>1.23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4B656D69" w14:textId="77777777" w:rsidR="00687FE5" w:rsidRPr="00687FE5" w:rsidRDefault="00A31B6F" w:rsidP="00687FE5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IF Presentation Slides</w:t>
      </w:r>
    </w:p>
    <w:p w14:paraId="6EEF1DA7" w14:textId="2C8AFB36" w:rsidR="00687FE5" w:rsidRPr="00687FE5" w:rsidRDefault="00687FE5" w:rsidP="00687FE5">
      <w:pPr>
        <w:pStyle w:val="ListParagraph"/>
        <w:numPr>
          <w:ilvl w:val="2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687FE5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AVP Elkins completed his presentation from the previous session and answered committee member questions </w:t>
      </w:r>
    </w:p>
    <w:p w14:paraId="659B9D6B" w14:textId="5325993B" w:rsidR="001F208A" w:rsidRPr="00687FE5" w:rsidRDefault="001F208A" w:rsidP="001F208A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16E71">
        <w:rPr>
          <w:rFonts w:ascii="Times New Roman" w:hAnsi="Times New Roman" w:cs="Times New Roman"/>
          <w:i/>
          <w:iCs/>
          <w:sz w:val="24"/>
          <w:szCs w:val="24"/>
        </w:rPr>
        <w:t>NTT</w:t>
      </w:r>
      <w:r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716E71">
        <w:rPr>
          <w:rFonts w:ascii="Times New Roman" w:hAnsi="Times New Roman" w:cs="Times New Roman"/>
          <w:i/>
          <w:iCs/>
          <w:sz w:val="24"/>
          <w:szCs w:val="24"/>
        </w:rPr>
        <w:t xml:space="preserve">TT </w:t>
      </w:r>
      <w:r w:rsidRPr="00687FE5">
        <w:rPr>
          <w:rFonts w:ascii="Times New Roman" w:hAnsi="Times New Roman" w:cs="Times New Roman"/>
          <w:i/>
          <w:iCs/>
          <w:sz w:val="24"/>
          <w:szCs w:val="24"/>
        </w:rPr>
        <w:t>Ratio and Instructional Capacity Ad Hoc Committee Report</w:t>
      </w:r>
    </w:p>
    <w:p w14:paraId="64744C44" w14:textId="59877DD0" w:rsidR="009D3F21" w:rsidRPr="00687FE5" w:rsidRDefault="00687FE5" w:rsidP="00687FE5">
      <w:pPr>
        <w:pStyle w:val="ListParagraph"/>
        <w:numPr>
          <w:ilvl w:val="2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687FE5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Motioned by Midha and Fulton</w:t>
      </w:r>
    </w:p>
    <w:p w14:paraId="6DB4BC05" w14:textId="73C75DDB" w:rsidR="00687FE5" w:rsidRPr="00687FE5" w:rsidRDefault="00687FE5" w:rsidP="00687FE5">
      <w:pPr>
        <w:pStyle w:val="ListParagraph"/>
        <w:numPr>
          <w:ilvl w:val="2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687FE5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Endorsed by AABC</w:t>
      </w:r>
    </w:p>
    <w:p w14:paraId="4F60C18E" w14:textId="77777777" w:rsidR="004275AA" w:rsidRPr="004275AA" w:rsidRDefault="004275AA" w:rsidP="004275AA">
      <w:pPr>
        <w:pStyle w:val="ListParagraph"/>
        <w:spacing w:after="100" w:afterAutospacing="1" w:line="360" w:lineRule="auto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</w:p>
    <w:p w14:paraId="0D747C80" w14:textId="77777777" w:rsidR="004679E5" w:rsidRDefault="004679E5" w:rsidP="004679E5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1.3.1 Reasonable Accommodation Procedures for Employees or Applicants</w:t>
      </w:r>
    </w:p>
    <w:p w14:paraId="48D8E030" w14:textId="77777777" w:rsidR="004679E5" w:rsidRDefault="004679E5" w:rsidP="004679E5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95768">
        <w:rPr>
          <w:rFonts w:ascii="Times New Roman" w:hAnsi="Times New Roman" w:cs="Times New Roman"/>
          <w:i/>
          <w:iCs/>
          <w:sz w:val="24"/>
          <w:szCs w:val="24"/>
        </w:rPr>
        <w:t>Policy 1.3.1 Reasonable Accommodation Procedures_Current Copy</w:t>
      </w:r>
    </w:p>
    <w:p w14:paraId="431D794A" w14:textId="77777777" w:rsidR="004679E5" w:rsidRPr="00295768" w:rsidRDefault="004679E5" w:rsidP="004679E5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95768">
        <w:rPr>
          <w:rFonts w:ascii="Times New Roman" w:hAnsi="Times New Roman" w:cs="Times New Roman"/>
          <w:i/>
          <w:iCs/>
          <w:sz w:val="24"/>
          <w:szCs w:val="24"/>
        </w:rPr>
        <w:t>Policy 1.3.1 Reasonable Accommodation Procedures_</w:t>
      </w:r>
      <w:r>
        <w:rPr>
          <w:rFonts w:ascii="Times New Roman" w:hAnsi="Times New Roman" w:cs="Times New Roman"/>
          <w:i/>
          <w:iCs/>
          <w:sz w:val="24"/>
          <w:szCs w:val="24"/>
        </w:rPr>
        <w:t>Mark Up</w:t>
      </w:r>
    </w:p>
    <w:p w14:paraId="5CC2DC48" w14:textId="0AEB6E75" w:rsidR="004679E5" w:rsidRDefault="004679E5" w:rsidP="004679E5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95768">
        <w:rPr>
          <w:rFonts w:ascii="Times New Roman" w:hAnsi="Times New Roman" w:cs="Times New Roman"/>
          <w:i/>
          <w:iCs/>
          <w:sz w:val="24"/>
          <w:szCs w:val="24"/>
        </w:rPr>
        <w:lastRenderedPageBreak/>
        <w:t>Policy 1.3.1 Reasonable Accommodation Procedures_C</w:t>
      </w:r>
      <w:r>
        <w:rPr>
          <w:rFonts w:ascii="Times New Roman" w:hAnsi="Times New Roman" w:cs="Times New Roman"/>
          <w:i/>
          <w:iCs/>
          <w:sz w:val="24"/>
          <w:szCs w:val="24"/>
        </w:rPr>
        <w:t>lean</w:t>
      </w:r>
      <w:r w:rsidRPr="00295768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04F92B8A" w14:textId="7801E629" w:rsidR="00A16410" w:rsidRPr="00516002" w:rsidRDefault="00516002" w:rsidP="00231360">
      <w:pPr>
        <w:pStyle w:val="ListParagraph"/>
        <w:numPr>
          <w:ilvl w:val="2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6002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Reviewed language for Reasonable Accommodations</w:t>
      </w:r>
    </w:p>
    <w:p w14:paraId="7BE7A5C2" w14:textId="77777777" w:rsidR="00516002" w:rsidRPr="00516002" w:rsidRDefault="00516002" w:rsidP="00516002">
      <w:pPr>
        <w:pStyle w:val="ListParagraph"/>
        <w:spacing w:after="100" w:afterAutospacing="1" w:line="360" w:lineRule="auto"/>
        <w:ind w:left="14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D008759" w14:textId="77777777" w:rsidR="00A16410" w:rsidRPr="007210BB" w:rsidRDefault="00A16410" w:rsidP="00A16410">
      <w:pPr>
        <w:pStyle w:val="ListParagraph"/>
        <w:spacing w:after="100" w:afterAutospacing="1" w:line="360" w:lineRule="auto"/>
        <w:ind w:left="14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A898C2D" w14:textId="77777777" w:rsidR="004679E5" w:rsidRPr="002E4F61" w:rsidRDefault="004679E5" w:rsidP="004679E5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CN Dean Annual Performance Survey</w:t>
      </w:r>
    </w:p>
    <w:p w14:paraId="49D361E7" w14:textId="6BCAE0D2" w:rsidR="004679E5" w:rsidRDefault="009D44DC" w:rsidP="004679E5">
      <w:pPr>
        <w:pStyle w:val="ListParagraph"/>
        <w:numPr>
          <w:ilvl w:val="1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D44DC">
        <w:rPr>
          <w:rFonts w:ascii="Times New Roman" w:hAnsi="Times New Roman" w:cs="Times New Roman"/>
          <w:i/>
          <w:iCs/>
          <w:sz w:val="24"/>
          <w:szCs w:val="24"/>
        </w:rPr>
        <w:t>MCN Dean Evaluation Form_Current Copy</w:t>
      </w:r>
    </w:p>
    <w:p w14:paraId="1BF54037" w14:textId="38148CB6" w:rsidR="009D44DC" w:rsidRPr="009D44DC" w:rsidRDefault="009D44DC" w:rsidP="009D44DC">
      <w:pPr>
        <w:pStyle w:val="ListParagraph"/>
        <w:numPr>
          <w:ilvl w:val="1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D44DC">
        <w:rPr>
          <w:rFonts w:ascii="Times New Roman" w:hAnsi="Times New Roman" w:cs="Times New Roman"/>
          <w:i/>
          <w:iCs/>
          <w:sz w:val="24"/>
          <w:szCs w:val="24"/>
        </w:rPr>
        <w:t>MCN Dean Evaluation Form_</w:t>
      </w:r>
      <w:r>
        <w:rPr>
          <w:rFonts w:ascii="Times New Roman" w:hAnsi="Times New Roman" w:cs="Times New Roman"/>
          <w:i/>
          <w:iCs/>
          <w:sz w:val="24"/>
          <w:szCs w:val="24"/>
        </w:rPr>
        <w:t>Mark Up</w:t>
      </w:r>
    </w:p>
    <w:p w14:paraId="2AAD3F2B" w14:textId="78555C10" w:rsidR="009D44DC" w:rsidRDefault="009D44DC" w:rsidP="009D44DC">
      <w:pPr>
        <w:pStyle w:val="ListParagraph"/>
        <w:numPr>
          <w:ilvl w:val="1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D44DC">
        <w:rPr>
          <w:rFonts w:ascii="Times New Roman" w:hAnsi="Times New Roman" w:cs="Times New Roman"/>
          <w:i/>
          <w:iCs/>
          <w:sz w:val="24"/>
          <w:szCs w:val="24"/>
        </w:rPr>
        <w:t>MCN Dean Evaluation Form_C</w:t>
      </w:r>
      <w:r>
        <w:rPr>
          <w:rFonts w:ascii="Times New Roman" w:hAnsi="Times New Roman" w:cs="Times New Roman"/>
          <w:i/>
          <w:iCs/>
          <w:sz w:val="24"/>
          <w:szCs w:val="24"/>
        </w:rPr>
        <w:t>lean</w:t>
      </w:r>
      <w:r w:rsidRPr="009D44DC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7DB9BFE1" w14:textId="2794F5CC" w:rsidR="00A16410" w:rsidRDefault="00231360" w:rsidP="00231360">
      <w:pPr>
        <w:pStyle w:val="ListParagraph"/>
        <w:numPr>
          <w:ilvl w:val="2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231360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Reviewed changes submitted from MCN</w:t>
      </w:r>
    </w:p>
    <w:p w14:paraId="18A65B0B" w14:textId="01438A4E" w:rsidR="00231360" w:rsidRDefault="00D83CD0" w:rsidP="009465BF">
      <w:pPr>
        <w:pStyle w:val="ListParagraph"/>
        <w:spacing w:after="100" w:afterAutospacing="1" w:line="360" w:lineRule="auto"/>
        <w:ind w:left="2160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Garrahy Motioned/ Fulton Second</w:t>
      </w:r>
    </w:p>
    <w:p w14:paraId="171D8FA1" w14:textId="7425847A" w:rsidR="00D83CD0" w:rsidRDefault="00D83CD0" w:rsidP="009465BF">
      <w:pPr>
        <w:pStyle w:val="ListParagraph"/>
        <w:spacing w:after="100" w:afterAutospacing="1" w:line="360" w:lineRule="auto"/>
        <w:ind w:left="2160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Approved </w:t>
      </w:r>
    </w:p>
    <w:p w14:paraId="5E583B2C" w14:textId="77777777" w:rsidR="008C35F7" w:rsidRPr="00231360" w:rsidRDefault="008C35F7" w:rsidP="009465BF">
      <w:pPr>
        <w:pStyle w:val="ListParagraph"/>
        <w:spacing w:after="100" w:afterAutospacing="1" w:line="360" w:lineRule="auto"/>
        <w:ind w:left="2160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</w:p>
    <w:p w14:paraId="41D8DEAA" w14:textId="708F7FBB" w:rsidR="00D6520D" w:rsidRDefault="00D6520D" w:rsidP="002E4F61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1.11 Academic Calendar</w:t>
      </w:r>
    </w:p>
    <w:p w14:paraId="4C242491" w14:textId="0E4C2CB1" w:rsidR="001F208A" w:rsidRPr="00C878F9" w:rsidRDefault="001F208A" w:rsidP="001F208A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878F9">
        <w:rPr>
          <w:rFonts w:ascii="Times New Roman" w:hAnsi="Times New Roman" w:cs="Times New Roman"/>
          <w:i/>
          <w:iCs/>
          <w:sz w:val="24"/>
          <w:szCs w:val="24"/>
        </w:rPr>
        <w:t>Policy 1.11</w:t>
      </w:r>
      <w:r w:rsidR="00955E4D"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Academic Calenda</w:t>
      </w:r>
      <w:r w:rsidR="000066B8" w:rsidRPr="00C878F9">
        <w:rPr>
          <w:rFonts w:ascii="Times New Roman" w:hAnsi="Times New Roman" w:cs="Times New Roman"/>
          <w:i/>
          <w:iCs/>
          <w:sz w:val="24"/>
          <w:szCs w:val="24"/>
        </w:rPr>
        <w:t>r_Current Copy</w:t>
      </w:r>
    </w:p>
    <w:p w14:paraId="172D6DD1" w14:textId="0E064D14" w:rsidR="000066B8" w:rsidRPr="00C878F9" w:rsidRDefault="000066B8" w:rsidP="000066B8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878F9">
        <w:rPr>
          <w:rFonts w:ascii="Times New Roman" w:hAnsi="Times New Roman" w:cs="Times New Roman"/>
          <w:i/>
          <w:iCs/>
          <w:sz w:val="24"/>
          <w:szCs w:val="24"/>
        </w:rPr>
        <w:t>Policy 1.11 Academic Calendar_</w:t>
      </w:r>
      <w:r w:rsidR="00C878F9" w:rsidRPr="00C878F9">
        <w:rPr>
          <w:rFonts w:ascii="Times New Roman" w:hAnsi="Times New Roman" w:cs="Times New Roman"/>
          <w:i/>
          <w:iCs/>
          <w:sz w:val="24"/>
          <w:szCs w:val="24"/>
        </w:rPr>
        <w:t>Mark Up</w:t>
      </w:r>
    </w:p>
    <w:p w14:paraId="4596FA9B" w14:textId="3335A0DA" w:rsidR="00926B28" w:rsidRPr="00926B28" w:rsidRDefault="000066B8" w:rsidP="00926B28">
      <w:pPr>
        <w:pStyle w:val="ListParagraph"/>
        <w:numPr>
          <w:ilvl w:val="1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878F9">
        <w:rPr>
          <w:rFonts w:ascii="Times New Roman" w:hAnsi="Times New Roman" w:cs="Times New Roman"/>
          <w:i/>
          <w:iCs/>
          <w:sz w:val="24"/>
          <w:szCs w:val="24"/>
        </w:rPr>
        <w:t>Policy 1.11 Academic Calendar_C</w:t>
      </w:r>
      <w:r w:rsidR="00C878F9" w:rsidRPr="00C878F9">
        <w:rPr>
          <w:rFonts w:ascii="Times New Roman" w:hAnsi="Times New Roman" w:cs="Times New Roman"/>
          <w:i/>
          <w:iCs/>
          <w:sz w:val="24"/>
          <w:szCs w:val="24"/>
        </w:rPr>
        <w:t>lean</w:t>
      </w:r>
      <w:r w:rsidRPr="00C878F9">
        <w:rPr>
          <w:rFonts w:ascii="Times New Roman" w:hAnsi="Times New Roman" w:cs="Times New Roman"/>
          <w:i/>
          <w:iCs/>
          <w:sz w:val="24"/>
          <w:szCs w:val="24"/>
        </w:rPr>
        <w:t xml:space="preserve"> Copy</w:t>
      </w:r>
    </w:p>
    <w:p w14:paraId="2B68A8DB" w14:textId="0260914B" w:rsidR="00926B28" w:rsidRPr="00BD7A55" w:rsidRDefault="00926B28" w:rsidP="00926B28">
      <w:pPr>
        <w:pStyle w:val="ListParagraph"/>
        <w:numPr>
          <w:ilvl w:val="2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6B28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Reviewed</w:t>
      </w:r>
    </w:p>
    <w:p w14:paraId="47676481" w14:textId="7F4038F5" w:rsidR="00194641" w:rsidRPr="001E15BB" w:rsidRDefault="00194641" w:rsidP="001E15BB">
      <w:pPr>
        <w:pStyle w:val="ListParagraph"/>
        <w:spacing w:after="100" w:afterAutospacing="1" w:line="360" w:lineRule="auto"/>
        <w:ind w:left="21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Motioned</w:t>
      </w:r>
      <w:r w:rsidR="001E15BB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: Garrahy/ Fulton Second</w:t>
      </w:r>
    </w:p>
    <w:p w14:paraId="5DD5FF65" w14:textId="3F272B4D" w:rsidR="001E15BB" w:rsidRPr="001E15BB" w:rsidRDefault="001E15BB" w:rsidP="001E15BB">
      <w:pPr>
        <w:pStyle w:val="ListParagraph"/>
        <w:spacing w:after="100" w:afterAutospacing="1" w:line="360" w:lineRule="auto"/>
        <w:ind w:left="21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Approved</w:t>
      </w:r>
    </w:p>
    <w:p w14:paraId="28BA233F" w14:textId="04CE4226" w:rsidR="00EC2AE7" w:rsidRPr="00E679BE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color w:val="4472C4" w:themeColor="accent1"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  <w:r w:rsidR="00A16410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 xml:space="preserve"> </w:t>
      </w:r>
      <w:r w:rsidR="00E679BE" w:rsidRPr="00E679BE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>6:</w:t>
      </w:r>
      <w:r w:rsidR="00D92479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>40pm</w:t>
      </w:r>
    </w:p>
    <w:sectPr w:rsidR="00EC2AE7" w:rsidRPr="00E679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C56BD"/>
    <w:multiLevelType w:val="hybridMultilevel"/>
    <w:tmpl w:val="31F281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040AA7"/>
    <w:multiLevelType w:val="hybridMultilevel"/>
    <w:tmpl w:val="928C9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2"/>
  </w:num>
  <w:num w:numId="2" w16cid:durableId="248655560">
    <w:abstractNumId w:val="0"/>
  </w:num>
  <w:num w:numId="3" w16cid:durableId="1215889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NK0FABihoeQtAAAA"/>
  </w:docVars>
  <w:rsids>
    <w:rsidRoot w:val="00EC2AE7"/>
    <w:rsid w:val="000066B8"/>
    <w:rsid w:val="00012558"/>
    <w:rsid w:val="00040AA1"/>
    <w:rsid w:val="00050725"/>
    <w:rsid w:val="00062D60"/>
    <w:rsid w:val="000647E7"/>
    <w:rsid w:val="00075CB1"/>
    <w:rsid w:val="00096E01"/>
    <w:rsid w:val="000A0F47"/>
    <w:rsid w:val="000A5E1D"/>
    <w:rsid w:val="000D1293"/>
    <w:rsid w:val="001026C5"/>
    <w:rsid w:val="001254C0"/>
    <w:rsid w:val="00136C36"/>
    <w:rsid w:val="00165389"/>
    <w:rsid w:val="00165E16"/>
    <w:rsid w:val="00184A99"/>
    <w:rsid w:val="00193468"/>
    <w:rsid w:val="00194641"/>
    <w:rsid w:val="001A649E"/>
    <w:rsid w:val="001B42FD"/>
    <w:rsid w:val="001C2C60"/>
    <w:rsid w:val="001E15BB"/>
    <w:rsid w:val="001E1A45"/>
    <w:rsid w:val="001E567A"/>
    <w:rsid w:val="001F0A00"/>
    <w:rsid w:val="001F208A"/>
    <w:rsid w:val="001F5077"/>
    <w:rsid w:val="00231360"/>
    <w:rsid w:val="002575E8"/>
    <w:rsid w:val="00273285"/>
    <w:rsid w:val="00295768"/>
    <w:rsid w:val="002E3A22"/>
    <w:rsid w:val="002E445E"/>
    <w:rsid w:val="002E4F61"/>
    <w:rsid w:val="00303729"/>
    <w:rsid w:val="00340E25"/>
    <w:rsid w:val="003439A2"/>
    <w:rsid w:val="003B1CC7"/>
    <w:rsid w:val="003B73CC"/>
    <w:rsid w:val="003C23EF"/>
    <w:rsid w:val="003D1FDE"/>
    <w:rsid w:val="003E19A1"/>
    <w:rsid w:val="003E549F"/>
    <w:rsid w:val="004275AA"/>
    <w:rsid w:val="00427782"/>
    <w:rsid w:val="00436843"/>
    <w:rsid w:val="00436E2C"/>
    <w:rsid w:val="0046471B"/>
    <w:rsid w:val="004679E5"/>
    <w:rsid w:val="004949E6"/>
    <w:rsid w:val="004F2B33"/>
    <w:rsid w:val="004F543C"/>
    <w:rsid w:val="00501360"/>
    <w:rsid w:val="00516002"/>
    <w:rsid w:val="00546886"/>
    <w:rsid w:val="00576A4E"/>
    <w:rsid w:val="00583270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51F11"/>
    <w:rsid w:val="00667BFA"/>
    <w:rsid w:val="00687FE5"/>
    <w:rsid w:val="006B1DB3"/>
    <w:rsid w:val="006C0959"/>
    <w:rsid w:val="006C2E50"/>
    <w:rsid w:val="006D20A2"/>
    <w:rsid w:val="006E4A66"/>
    <w:rsid w:val="006F1ED5"/>
    <w:rsid w:val="006F2A04"/>
    <w:rsid w:val="00700327"/>
    <w:rsid w:val="00716E71"/>
    <w:rsid w:val="007203B3"/>
    <w:rsid w:val="007210BB"/>
    <w:rsid w:val="00721F5A"/>
    <w:rsid w:val="00732080"/>
    <w:rsid w:val="00740BBB"/>
    <w:rsid w:val="00744C3D"/>
    <w:rsid w:val="007515CD"/>
    <w:rsid w:val="00770444"/>
    <w:rsid w:val="0078791D"/>
    <w:rsid w:val="007A08ED"/>
    <w:rsid w:val="007A294A"/>
    <w:rsid w:val="007A3BD2"/>
    <w:rsid w:val="007B5D85"/>
    <w:rsid w:val="007D01F6"/>
    <w:rsid w:val="00807FB4"/>
    <w:rsid w:val="008259C2"/>
    <w:rsid w:val="00826BE5"/>
    <w:rsid w:val="00843124"/>
    <w:rsid w:val="0085616C"/>
    <w:rsid w:val="008816FF"/>
    <w:rsid w:val="008837C0"/>
    <w:rsid w:val="00887E5B"/>
    <w:rsid w:val="008C35F7"/>
    <w:rsid w:val="008C6905"/>
    <w:rsid w:val="008D41C0"/>
    <w:rsid w:val="008E3A41"/>
    <w:rsid w:val="00926B28"/>
    <w:rsid w:val="0094089D"/>
    <w:rsid w:val="009444CD"/>
    <w:rsid w:val="009465BF"/>
    <w:rsid w:val="009544EF"/>
    <w:rsid w:val="00955E4D"/>
    <w:rsid w:val="00955E86"/>
    <w:rsid w:val="00967723"/>
    <w:rsid w:val="0097289D"/>
    <w:rsid w:val="009A7063"/>
    <w:rsid w:val="009B3337"/>
    <w:rsid w:val="009D3F21"/>
    <w:rsid w:val="009D44DC"/>
    <w:rsid w:val="009E1F4F"/>
    <w:rsid w:val="00A16410"/>
    <w:rsid w:val="00A16690"/>
    <w:rsid w:val="00A167A4"/>
    <w:rsid w:val="00A24E88"/>
    <w:rsid w:val="00A31B6F"/>
    <w:rsid w:val="00A74260"/>
    <w:rsid w:val="00A96923"/>
    <w:rsid w:val="00AB67EB"/>
    <w:rsid w:val="00AC36C9"/>
    <w:rsid w:val="00AD34D1"/>
    <w:rsid w:val="00AD7FFE"/>
    <w:rsid w:val="00AE00BE"/>
    <w:rsid w:val="00AF7FC4"/>
    <w:rsid w:val="00B24F9D"/>
    <w:rsid w:val="00B413F2"/>
    <w:rsid w:val="00B44964"/>
    <w:rsid w:val="00B56F74"/>
    <w:rsid w:val="00B66598"/>
    <w:rsid w:val="00B67279"/>
    <w:rsid w:val="00B7143C"/>
    <w:rsid w:val="00B72231"/>
    <w:rsid w:val="00B86CFB"/>
    <w:rsid w:val="00B93A17"/>
    <w:rsid w:val="00BC0580"/>
    <w:rsid w:val="00BC23AB"/>
    <w:rsid w:val="00BD2452"/>
    <w:rsid w:val="00BD7A55"/>
    <w:rsid w:val="00BE5E26"/>
    <w:rsid w:val="00BE77EB"/>
    <w:rsid w:val="00C1238C"/>
    <w:rsid w:val="00C3429E"/>
    <w:rsid w:val="00C41D86"/>
    <w:rsid w:val="00C42DC4"/>
    <w:rsid w:val="00C65929"/>
    <w:rsid w:val="00C878F9"/>
    <w:rsid w:val="00C970D6"/>
    <w:rsid w:val="00CA1E58"/>
    <w:rsid w:val="00CC0727"/>
    <w:rsid w:val="00CE2114"/>
    <w:rsid w:val="00CE345E"/>
    <w:rsid w:val="00D0200D"/>
    <w:rsid w:val="00D02892"/>
    <w:rsid w:val="00D03538"/>
    <w:rsid w:val="00D05A37"/>
    <w:rsid w:val="00D210D9"/>
    <w:rsid w:val="00D40AB3"/>
    <w:rsid w:val="00D6520D"/>
    <w:rsid w:val="00D83CD0"/>
    <w:rsid w:val="00D92479"/>
    <w:rsid w:val="00DA46CF"/>
    <w:rsid w:val="00E17AF0"/>
    <w:rsid w:val="00E2795C"/>
    <w:rsid w:val="00E64816"/>
    <w:rsid w:val="00E679BE"/>
    <w:rsid w:val="00E67C32"/>
    <w:rsid w:val="00E80888"/>
    <w:rsid w:val="00E877BD"/>
    <w:rsid w:val="00E94C75"/>
    <w:rsid w:val="00EA5644"/>
    <w:rsid w:val="00EB4CDC"/>
    <w:rsid w:val="00EC2AE7"/>
    <w:rsid w:val="00ED1220"/>
    <w:rsid w:val="00ED4629"/>
    <w:rsid w:val="00EE6274"/>
    <w:rsid w:val="00F03296"/>
    <w:rsid w:val="00F104B3"/>
    <w:rsid w:val="00F165B4"/>
    <w:rsid w:val="00F23EE1"/>
    <w:rsid w:val="00F31B54"/>
    <w:rsid w:val="00F44596"/>
    <w:rsid w:val="00F51293"/>
    <w:rsid w:val="00F56796"/>
    <w:rsid w:val="00F73ED1"/>
    <w:rsid w:val="00F80166"/>
    <w:rsid w:val="00F85DD2"/>
    <w:rsid w:val="00FB46BB"/>
    <w:rsid w:val="00FB6C7A"/>
    <w:rsid w:val="00FC033C"/>
    <w:rsid w:val="00FD1ED2"/>
    <w:rsid w:val="00FF5E83"/>
    <w:rsid w:val="3E0D1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6DB2D742696C4381029BF2C569F2DD" ma:contentTypeVersion="4" ma:contentTypeDescription="Create a new document." ma:contentTypeScope="" ma:versionID="62e7299852bc46189a12256f326433f1">
  <xsd:schema xmlns:xsd="http://www.w3.org/2001/XMLSchema" xmlns:xs="http://www.w3.org/2001/XMLSchema" xmlns:p="http://schemas.microsoft.com/office/2006/metadata/properties" xmlns:ns2="6e55f24e-9b6f-44fb-8900-f2fafbdf3c89" targetNamespace="http://schemas.microsoft.com/office/2006/metadata/properties" ma:root="true" ma:fieldsID="4252ec7c990844ac376600dc3d3ff66f" ns2:_="">
    <xsd:import namespace="6e55f24e-9b6f-44fb-8900-f2fafbdf3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55f24e-9b6f-44fb-8900-f2fafbdf3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7D0E109-9FD7-4AD8-8349-DA59F181E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55f24e-9b6f-44fb-8900-f2fafbdf3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6</Words>
  <Characters>1483</Characters>
  <Application>Microsoft Office Word</Application>
  <DocSecurity>0</DocSecurity>
  <Lines>34</Lines>
  <Paragraphs>15</Paragraphs>
  <ScaleCrop>false</ScaleCrop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3</cp:revision>
  <cp:lastPrinted>2022-09-13T15:36:00Z</cp:lastPrinted>
  <dcterms:created xsi:type="dcterms:W3CDTF">2023-02-23T17:37:00Z</dcterms:created>
  <dcterms:modified xsi:type="dcterms:W3CDTF">2023-02-2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6DB2D742696C4381029BF2C569F2DD</vt:lpwstr>
  </property>
  <property fmtid="{D5CDD505-2E9C-101B-9397-08002B2CF9AE}" pid="3" name="GrammarlyDocumentId">
    <vt:lpwstr>74b109a7202b032dccdb54fa25d6a31e1d77f651eb5893e641e74472a242d06a</vt:lpwstr>
  </property>
</Properties>
</file>